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lana mat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l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49 highmoor rd highland park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lanasegal@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02699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ois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vienn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5/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